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DED8E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bookmarkStart w:id="0" w:name="_GoBack"/>
      <w:bookmarkEnd w:id="0"/>
      <w:r w:rsidRPr="009A0FB2">
        <w:rPr>
          <w:rFonts w:ascii="Times-Roman" w:hAnsi="Times-Roman" w:cs="Times-Roman"/>
          <w:sz w:val="24"/>
          <w:szCs w:val="24"/>
          <w:lang w:val="pt-BR"/>
        </w:rPr>
        <w:t>Aplicações que fornecem serviços pela Internet são cada vez mais comuns.</w:t>
      </w:r>
    </w:p>
    <w:p w14:paraId="413F156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Muitas vezes são serviços simples, com forte apelo comercial e não exigem conhecimento</w:t>
      </w:r>
    </w:p>
    <w:p w14:paraId="2C253928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técnico avançado. Entretanto, aplicações Web também são usadas para grandes sistemas,</w:t>
      </w:r>
    </w:p>
    <w:p w14:paraId="2B0E8F78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rincipalmente em ambientes corporativos.</w:t>
      </w:r>
    </w:p>
    <w:p w14:paraId="68A2C38F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As tecnologias de desenvolvimento Web evoluíram bastante desde o início das</w:t>
      </w:r>
    </w:p>
    <w:p w14:paraId="47354467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rimeiras aplicações dinâmicas. De tempos em tempos surgem tecnologias que prometem</w:t>
      </w:r>
    </w:p>
    <w:p w14:paraId="618DFC22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ainda mais facilidade no desenvolvimento e resultados mais rápidos. Entretanto, quando se é</w:t>
      </w:r>
    </w:p>
    <w:p w14:paraId="1F0E8097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reciso desenvolver sistemas de grande porte, com restrições de qualidade rígidas, regras de</w:t>
      </w:r>
    </w:p>
    <w:p w14:paraId="0A67EB56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negócio complexas e um longo período de evolução e manutenção, a escolha da plataforma de</w:t>
      </w:r>
    </w:p>
    <w:p w14:paraId="4FBC0AD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esenvolvimento geralmente é feita pelas tecnologias mais maduras e com maiores recursos.</w:t>
      </w:r>
    </w:p>
    <w:p w14:paraId="7BF9010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lataformas mais consagradas possuem um número maior de colaboradores,</w:t>
      </w:r>
    </w:p>
    <w:p w14:paraId="1AA9F783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reunidos como grupos de desenvolvedores ou de empresas que se beneficiam com o sucesso</w:t>
      </w:r>
    </w:p>
    <w:p w14:paraId="05892174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a tecnologia. Isso conseqüentemente reflete na quantidade de recursos disponíveis,</w:t>
      </w:r>
    </w:p>
    <w:p w14:paraId="78D50FD7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istribuídos de forma gratuita ou comercial. Esses recursos podem ser encontrados na forma</w:t>
      </w:r>
    </w:p>
    <w:p w14:paraId="20CDADDC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e ferramentas, documentação, listas de discussão, etc.</w:t>
      </w:r>
    </w:p>
    <w:p w14:paraId="0D93830D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O desenvolvedor de sistemas corporativos dessas plataformas se aproveita</w:t>
      </w:r>
    </w:p>
    <w:p w14:paraId="6F17510D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bastante de todos esses recursos, principalmente das ferramentas e das “soluções já prontas”</w:t>
      </w:r>
    </w:p>
    <w:p w14:paraId="6C8D5CED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que são uma ótima forma de evitar “reinventar a roda” (FOWLER, 2003). É inevitável na</w:t>
      </w:r>
    </w:p>
    <w:p w14:paraId="0632DE05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elaboração de arquiteturas de grandes sistemas ser necessário recorrer a soluções já</w:t>
      </w:r>
    </w:p>
    <w:p w14:paraId="687C2B46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implementadas de problemas comuns, principalmente nas camadas de mais baixo nível.</w:t>
      </w:r>
    </w:p>
    <w:p w14:paraId="7E9504E0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Uma das formas para reutilizar soluções para problemas comuns é a utilização</w:t>
      </w:r>
    </w:p>
    <w:p w14:paraId="35E90D85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de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>frameworks</w:t>
      </w: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.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 </w:t>
      </w:r>
      <w:r w:rsidRPr="009A0FB2">
        <w:rPr>
          <w:rFonts w:ascii="Times-Roman" w:hAnsi="Times-Roman" w:cs="Times-Roman"/>
          <w:sz w:val="24"/>
          <w:szCs w:val="24"/>
          <w:lang w:val="pt-BR"/>
        </w:rPr>
        <w:t>de aplicação é um conjunto de artefatos que se complementam e</w:t>
      </w:r>
    </w:p>
    <w:p w14:paraId="48B882CE" w14:textId="77777777" w:rsid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solucionam um problema comum de maneira genérica (PRESSMAN, 2006). </w:t>
      </w:r>
      <w:proofErr w:type="spellStart"/>
      <w:r>
        <w:rPr>
          <w:rFonts w:ascii="Times-Roman" w:hAnsi="Times-Roman" w:cs="Times-Roman"/>
          <w:sz w:val="24"/>
          <w:szCs w:val="24"/>
        </w:rPr>
        <w:t>Ele</w:t>
      </w:r>
      <w:proofErr w:type="spellEnd"/>
      <w:r>
        <w:rPr>
          <w:rFonts w:ascii="Times-Roman" w:hAnsi="Times-Roman" w:cs="Times-Roman"/>
          <w:sz w:val="24"/>
          <w:szCs w:val="24"/>
        </w:rPr>
        <w:t xml:space="preserve"> </w:t>
      </w:r>
      <w:proofErr w:type="spellStart"/>
      <w:r>
        <w:rPr>
          <w:rFonts w:ascii="Times-Roman" w:hAnsi="Times-Roman" w:cs="Times-Roman"/>
          <w:sz w:val="24"/>
          <w:szCs w:val="24"/>
        </w:rPr>
        <w:t>deve</w:t>
      </w:r>
      <w:proofErr w:type="spellEnd"/>
    </w:p>
    <w:p w14:paraId="697EEA5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isponibilizar pontos de configuração que possibilitem a customização do comportamento de</w:t>
      </w:r>
    </w:p>
    <w:p w14:paraId="44F196E0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seus recursos. Os artefatos normalmente fornecidos são algumas bibliotecas com a</w:t>
      </w:r>
    </w:p>
    <w:p w14:paraId="0335E5D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implementação das funcionalidades básicas, modelos de arquivos de configuração para a</w:t>
      </w:r>
    </w:p>
    <w:p w14:paraId="45BF5A7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ersonalização dos seus serviços e a documentação para guiar os desenvolvedores no uso da</w:t>
      </w:r>
    </w:p>
    <w:p w14:paraId="58FEA6F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tecnologia.</w:t>
      </w:r>
    </w:p>
    <w:p w14:paraId="3C58BF8E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2</w:t>
      </w:r>
    </w:p>
    <w:p w14:paraId="33B9724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Em sistemas de grande porte, diversos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podem compor uma</w:t>
      </w:r>
    </w:p>
    <w:p w14:paraId="6C627A90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arquitetura sendo responsáveis pelos serviços básicos de muita importância como persistência</w:t>
      </w:r>
    </w:p>
    <w:p w14:paraId="1904E5E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e dados, controle de transacionalidade das operações, controle de processamento distribuído</w:t>
      </w:r>
    </w:p>
    <w:p w14:paraId="6BF528B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e criação de componentes de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interface </w:t>
      </w:r>
      <w:r w:rsidRPr="009A0FB2">
        <w:rPr>
          <w:rFonts w:ascii="Times-Roman" w:hAnsi="Times-Roman" w:cs="Times-Roman"/>
          <w:sz w:val="24"/>
          <w:szCs w:val="24"/>
          <w:lang w:val="pt-BR"/>
        </w:rPr>
        <w:t>gráfica. A utilização de soluções “semi-prontas” traz</w:t>
      </w:r>
    </w:p>
    <w:p w14:paraId="37288F43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grandes vantagens para o desenvolvimento desses sistemas, como permitir que os</w:t>
      </w:r>
    </w:p>
    <w:p w14:paraId="2A0CC49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esenvolvedores possam se concentrar na implementação de componentes de mais alto nível e</w:t>
      </w:r>
    </w:p>
    <w:p w14:paraId="46DEF175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iminuir todo o custo que envolve o desenvolvimento da infra-estrutura do sistema.</w:t>
      </w:r>
    </w:p>
    <w:p w14:paraId="71E1E11B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Existem muitos tipos de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de aplicação com objetivos e</w:t>
      </w:r>
    </w:p>
    <w:p w14:paraId="0185AD37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funcionalidades distintas. No desenvolvimento de aplicações Web, os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que</w:t>
      </w:r>
    </w:p>
    <w:p w14:paraId="0052D9BF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auxiliam na infra-estrutura responsável pela manipulação das requisições HTTP e a</w:t>
      </w:r>
    </w:p>
    <w:p w14:paraId="057821CC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formatação e geração do conteúdo respondido às máquinas clientes podem ser chamados de</w:t>
      </w:r>
    </w:p>
    <w:p w14:paraId="6CB550EE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Web. Na plataforma Java existem diversos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desse tipo, distribuídos</w:t>
      </w:r>
    </w:p>
    <w:p w14:paraId="02EEA947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gratuita e comercialmente.</w:t>
      </w:r>
    </w:p>
    <w:p w14:paraId="18E0CD81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Atualmente os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Apache Struts e JavaServer Faces (JSF) são os dois</w:t>
      </w:r>
    </w:p>
    <w:p w14:paraId="03389700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frameworks </w:t>
      </w:r>
      <w:r w:rsidRPr="009A0FB2">
        <w:rPr>
          <w:rFonts w:ascii="Times-Roman" w:hAnsi="Times-Roman" w:cs="Times-Roman"/>
          <w:sz w:val="24"/>
          <w:szCs w:val="24"/>
          <w:lang w:val="pt-BR"/>
        </w:rPr>
        <w:t>Web mais cotados a serem utilizados em projetos orientados a objetos para</w:t>
      </w:r>
    </w:p>
    <w:p w14:paraId="2D0589E8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grandes sistemas Web baseados na plataforma Java. O Struts, baseado no tratamento de ações</w:t>
      </w:r>
    </w:p>
    <w:p w14:paraId="488857E2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de formulários de páginas HTML, ainda hoje domina o mercado com sua primeira e mais</w:t>
      </w:r>
    </w:p>
    <w:p w14:paraId="31A05856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popular versão (1.2) por ter sido uma das primeiras implementações que atendia aos</w:t>
      </w:r>
    </w:p>
    <w:p w14:paraId="6F69AFE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principais requisitos para esse tipo de aplicação. </w:t>
      </w:r>
      <w:proofErr w:type="gramStart"/>
      <w:r w:rsidRPr="009A0FB2">
        <w:rPr>
          <w:rFonts w:ascii="Times-Roman" w:hAnsi="Times-Roman" w:cs="Times-Roman"/>
          <w:sz w:val="24"/>
          <w:szCs w:val="24"/>
          <w:lang w:val="pt-BR"/>
        </w:rPr>
        <w:t>Por outro lado</w:t>
      </w:r>
      <w:proofErr w:type="gramEnd"/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 o JSF, lançado no fim de</w:t>
      </w:r>
    </w:p>
    <w:p w14:paraId="448E6139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lastRenderedPageBreak/>
        <w:t>2004, é hoje anunciado como a API oficial da plataforma JavaEE e tem como principais</w:t>
      </w:r>
    </w:p>
    <w:p w14:paraId="2534B0FC" w14:textId="77777777" w:rsidR="009A0FB2" w:rsidRPr="009A0FB2" w:rsidRDefault="009A0FB2" w:rsidP="009A0FB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>vantagens seu suporte a ferramentas de desenvolvimento RAD e o gerenciamento de eventos</w:t>
      </w:r>
    </w:p>
    <w:p w14:paraId="25DB0F6C" w14:textId="71766EE3" w:rsidR="00BF2221" w:rsidRPr="009A0FB2" w:rsidRDefault="009A0FB2" w:rsidP="009A0FB2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 w:rsidRPr="009A0FB2">
        <w:rPr>
          <w:rFonts w:ascii="Times-Roman" w:hAnsi="Times-Roman" w:cs="Times-Roman"/>
          <w:sz w:val="24"/>
          <w:szCs w:val="24"/>
          <w:lang w:val="pt-BR"/>
        </w:rPr>
        <w:t xml:space="preserve">de todos os componentes da </w:t>
      </w:r>
      <w:r w:rsidRPr="009A0FB2">
        <w:rPr>
          <w:rFonts w:ascii="Times-Italic" w:hAnsi="Times-Italic" w:cs="Times-Italic"/>
          <w:i/>
          <w:iCs/>
          <w:sz w:val="24"/>
          <w:szCs w:val="24"/>
          <w:lang w:val="pt-BR"/>
        </w:rPr>
        <w:t xml:space="preserve">interface </w:t>
      </w:r>
      <w:r w:rsidRPr="009A0FB2">
        <w:rPr>
          <w:rFonts w:ascii="Times-Roman" w:hAnsi="Times-Roman" w:cs="Times-Roman"/>
          <w:sz w:val="24"/>
          <w:szCs w:val="24"/>
          <w:lang w:val="pt-BR"/>
        </w:rPr>
        <w:t>do usuário exibidos do lado cliente da aplicação.</w:t>
      </w:r>
    </w:p>
    <w:p w14:paraId="7C8509EC" w14:textId="77777777" w:rsidR="00AE32C4" w:rsidRDefault="00AE32C4" w:rsidP="00DE39B7">
      <w:pPr>
        <w:rPr>
          <w:lang w:val="pt-BR"/>
        </w:rPr>
      </w:pP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31AC8DCD" w14:textId="0FAE8040" w:rsidR="000842B4" w:rsidRDefault="000842B4" w:rsidP="00DE39B7">
      <w:pPr>
        <w:rPr>
          <w:lang w:val="pt-BR"/>
        </w:rPr>
      </w:pPr>
    </w:p>
    <w:p w14:paraId="347AC27C" w14:textId="6483ECF8" w:rsidR="00E04B66" w:rsidRDefault="00E04B66" w:rsidP="00DE39B7">
      <w:pPr>
        <w:rPr>
          <w:lang w:val="pt-BR"/>
        </w:rPr>
      </w:pPr>
    </w:p>
    <w:p w14:paraId="3426C717" w14:textId="77777777" w:rsidR="00E04B66" w:rsidRPr="002B195A" w:rsidRDefault="00E04B66" w:rsidP="00DE39B7">
      <w:pPr>
        <w:rPr>
          <w:lang w:val="pt-BR"/>
        </w:rPr>
      </w:pPr>
    </w:p>
    <w:p w14:paraId="43C8BE46" w14:textId="082159EA" w:rsidR="000842B4" w:rsidRPr="00E04B66" w:rsidRDefault="000842B4" w:rsidP="00DE39B7">
      <w:pPr>
        <w:rPr>
          <w:lang w:val="pt-BR"/>
        </w:rPr>
      </w:pPr>
    </w:p>
    <w:p w14:paraId="39334DC7" w14:textId="003BA3DD" w:rsidR="008B3FB9" w:rsidRPr="00E04B66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B4667E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B4667E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B4667E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B4667E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oFAIFEc18tAAAA"/>
  </w:docVars>
  <w:rsids>
    <w:rsidRoot w:val="002C243C"/>
    <w:rsid w:val="0001268D"/>
    <w:rsid w:val="00020CDD"/>
    <w:rsid w:val="00034C2F"/>
    <w:rsid w:val="000842B4"/>
    <w:rsid w:val="000F6141"/>
    <w:rsid w:val="001F0406"/>
    <w:rsid w:val="002A5339"/>
    <w:rsid w:val="002B195A"/>
    <w:rsid w:val="002C243C"/>
    <w:rsid w:val="003D59E7"/>
    <w:rsid w:val="003F33B0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95193"/>
    <w:rsid w:val="005C4236"/>
    <w:rsid w:val="006406F9"/>
    <w:rsid w:val="006552CD"/>
    <w:rsid w:val="00716A15"/>
    <w:rsid w:val="00727BDE"/>
    <w:rsid w:val="0075647E"/>
    <w:rsid w:val="00781C62"/>
    <w:rsid w:val="007A7D61"/>
    <w:rsid w:val="007B4413"/>
    <w:rsid w:val="007C7471"/>
    <w:rsid w:val="007D64B3"/>
    <w:rsid w:val="008309F4"/>
    <w:rsid w:val="008B3FB9"/>
    <w:rsid w:val="008F32A1"/>
    <w:rsid w:val="00903C07"/>
    <w:rsid w:val="0097402D"/>
    <w:rsid w:val="009A0FB2"/>
    <w:rsid w:val="009C3C16"/>
    <w:rsid w:val="009E5B7A"/>
    <w:rsid w:val="00A20506"/>
    <w:rsid w:val="00A63AFC"/>
    <w:rsid w:val="00A95C5D"/>
    <w:rsid w:val="00AE32C4"/>
    <w:rsid w:val="00B4667E"/>
    <w:rsid w:val="00B53D5B"/>
    <w:rsid w:val="00B93A59"/>
    <w:rsid w:val="00BF2221"/>
    <w:rsid w:val="00C00CA6"/>
    <w:rsid w:val="00C41CC2"/>
    <w:rsid w:val="00C57317"/>
    <w:rsid w:val="00CB6767"/>
    <w:rsid w:val="00CC4A93"/>
    <w:rsid w:val="00CD7032"/>
    <w:rsid w:val="00D22ADB"/>
    <w:rsid w:val="00D26097"/>
    <w:rsid w:val="00D55D60"/>
    <w:rsid w:val="00DA7A87"/>
    <w:rsid w:val="00DE39B7"/>
    <w:rsid w:val="00E04B66"/>
    <w:rsid w:val="00E407B2"/>
    <w:rsid w:val="00EA3A3D"/>
    <w:rsid w:val="00ED4E4B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5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40</cp:revision>
  <dcterms:created xsi:type="dcterms:W3CDTF">2018-02-17T17:18:00Z</dcterms:created>
  <dcterms:modified xsi:type="dcterms:W3CDTF">2018-03-20T16:59:00Z</dcterms:modified>
</cp:coreProperties>
</file>